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A924D4" w14:textId="77777777" w:rsidR="00F01B17" w:rsidRPr="00137EE8" w:rsidRDefault="00796EDE" w:rsidP="007B39C1">
      <w:pPr>
        <w:contextualSpacing/>
        <w:jc w:val="center"/>
        <w:rPr>
          <w:rFonts w:ascii="Georgia" w:hAnsi="Georgia"/>
          <w:b/>
          <w:sz w:val="28"/>
          <w:szCs w:val="28"/>
        </w:rPr>
      </w:pPr>
      <w:bookmarkStart w:id="0" w:name="_Hlk532854904"/>
      <w:bookmarkStart w:id="1" w:name="_Hlk32214194"/>
      <w:r>
        <w:rPr>
          <w:rFonts w:ascii="Georgia" w:hAnsi="Georgia"/>
          <w:b/>
          <w:sz w:val="28"/>
          <w:szCs w:val="28"/>
        </w:rPr>
        <w:t>Poem s</w:t>
      </w:r>
      <w:r w:rsidR="00F01B17">
        <w:rPr>
          <w:rFonts w:ascii="Georgia" w:hAnsi="Georgia"/>
          <w:b/>
          <w:sz w:val="28"/>
          <w:szCs w:val="28"/>
        </w:rPr>
        <w:t>ubmission form</w:t>
      </w:r>
      <w:r w:rsidR="00F01B17" w:rsidRPr="00E619E6">
        <w:rPr>
          <w:noProof/>
        </w:rPr>
        <w:t xml:space="preserve"> </w:t>
      </w:r>
    </w:p>
    <w:p w14:paraId="57F6B195" w14:textId="77777777" w:rsidR="00796EDE" w:rsidRDefault="00796EDE" w:rsidP="00796EDE">
      <w:pPr>
        <w:autoSpaceDE w:val="0"/>
        <w:autoSpaceDN w:val="0"/>
        <w:snapToGrid w:val="0"/>
        <w:jc w:val="both"/>
        <w:rPr>
          <w:rFonts w:ascii="Georgia" w:hAnsi="Georgia"/>
          <w:bCs/>
        </w:rPr>
      </w:pPr>
    </w:p>
    <w:p w14:paraId="2E07866F" w14:textId="6F3006FE" w:rsidR="00F01B17" w:rsidRPr="00137EE8" w:rsidRDefault="00F01B17" w:rsidP="00796EDE">
      <w:pPr>
        <w:autoSpaceDE w:val="0"/>
        <w:autoSpaceDN w:val="0"/>
        <w:snapToGrid w:val="0"/>
        <w:jc w:val="both"/>
        <w:rPr>
          <w:rFonts w:ascii="Georgia" w:hAnsi="Georgia"/>
          <w:bCs/>
        </w:rPr>
      </w:pPr>
      <w:r w:rsidRPr="00137EE8">
        <w:rPr>
          <w:rFonts w:ascii="Georgia" w:hAnsi="Georgia"/>
          <w:bCs/>
        </w:rPr>
        <w:t xml:space="preserve">We are calling for your contribution of poems to the e-Corpus. </w:t>
      </w:r>
      <w:r w:rsidR="003D4266" w:rsidRPr="003D4266">
        <w:rPr>
          <w:rFonts w:ascii="Georgia" w:hAnsi="Georgia"/>
          <w:bCs/>
        </w:rPr>
        <w:t xml:space="preserve">Please </w:t>
      </w:r>
      <w:r w:rsidR="003D4266">
        <w:rPr>
          <w:rFonts w:ascii="Georgia" w:hAnsi="Georgia"/>
          <w:bCs/>
        </w:rPr>
        <w:t xml:space="preserve">send this form to </w:t>
      </w:r>
      <w:r w:rsidR="008A2D4D" w:rsidRPr="008A2D4D">
        <w:rPr>
          <w:rFonts w:ascii="Georgia" w:hAnsi="Georgia"/>
          <w:b/>
        </w:rPr>
        <w:t>poetryreading@hkbu.edu.hk</w:t>
      </w:r>
      <w:r w:rsidR="0009680E">
        <w:rPr>
          <w:rFonts w:ascii="Georgia" w:hAnsi="Georgia"/>
          <w:bCs/>
        </w:rPr>
        <w:t>.</w:t>
      </w:r>
    </w:p>
    <w:p w14:paraId="71BD19FA" w14:textId="77777777" w:rsidR="00F01B17" w:rsidRDefault="00F01B17" w:rsidP="007B39C1">
      <w:pPr>
        <w:autoSpaceDE w:val="0"/>
        <w:autoSpaceDN w:val="0"/>
        <w:contextualSpacing/>
        <w:rPr>
          <w:rFonts w:ascii="Georgia" w:hAnsi="Georgia"/>
          <w:b/>
        </w:rPr>
      </w:pPr>
    </w:p>
    <w:p w14:paraId="7E9A7ADC" w14:textId="77777777" w:rsidR="00F01B17" w:rsidRPr="00081651" w:rsidRDefault="00F01B17" w:rsidP="007B39C1">
      <w:pPr>
        <w:autoSpaceDE w:val="0"/>
        <w:autoSpaceDN w:val="0"/>
        <w:contextualSpacing/>
        <w:rPr>
          <w:rFonts w:ascii="Georgia" w:hAnsi="Georgia"/>
          <w:b/>
        </w:rPr>
      </w:pPr>
      <w:r w:rsidRPr="00081651">
        <w:rPr>
          <w:rFonts w:ascii="Georgia" w:hAnsi="Georgia"/>
          <w:b/>
        </w:rPr>
        <w:t>Personal particulars</w:t>
      </w:r>
    </w:p>
    <w:tbl>
      <w:tblPr>
        <w:tblW w:w="9074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20"/>
        <w:gridCol w:w="6554"/>
      </w:tblGrid>
      <w:tr w:rsidR="00F01B17" w:rsidRPr="00081651" w14:paraId="005D97BA" w14:textId="77777777" w:rsidTr="00AC5CC1">
        <w:trPr>
          <w:trHeight w:val="234"/>
        </w:trPr>
        <w:tc>
          <w:tcPr>
            <w:tcW w:w="2520" w:type="dxa"/>
            <w:shd w:val="clear" w:color="auto" w:fill="F2F2F2"/>
          </w:tcPr>
          <w:p w14:paraId="0768519F" w14:textId="77777777" w:rsidR="00F01B17" w:rsidRPr="00AC5CC1" w:rsidRDefault="00F01B17" w:rsidP="007B39C1">
            <w:pPr>
              <w:contextualSpacing/>
              <w:rPr>
                <w:rFonts w:ascii="Georgia" w:hAnsi="Georgia"/>
                <w:b/>
              </w:rPr>
            </w:pPr>
          </w:p>
          <w:p w14:paraId="480FF270" w14:textId="77777777" w:rsidR="00F01B17" w:rsidRPr="00AC5CC1" w:rsidRDefault="00F01B17" w:rsidP="007B39C1">
            <w:pPr>
              <w:contextualSpacing/>
              <w:rPr>
                <w:rFonts w:ascii="Georgia" w:hAnsi="Georgia"/>
                <w:b/>
              </w:rPr>
            </w:pPr>
            <w:r w:rsidRPr="00AC5CC1">
              <w:rPr>
                <w:rFonts w:ascii="Georgia" w:hAnsi="Georgia"/>
                <w:b/>
              </w:rPr>
              <w:t>Title</w:t>
            </w:r>
          </w:p>
          <w:p w14:paraId="26D49CF0" w14:textId="77777777" w:rsidR="00F01B17" w:rsidRPr="00AC5CC1" w:rsidRDefault="00F01B17" w:rsidP="007B39C1">
            <w:pPr>
              <w:contextualSpacing/>
              <w:rPr>
                <w:rFonts w:ascii="Georgia" w:hAnsi="Georgia"/>
                <w:b/>
              </w:rPr>
            </w:pPr>
          </w:p>
        </w:tc>
        <w:tc>
          <w:tcPr>
            <w:tcW w:w="6554" w:type="dxa"/>
          </w:tcPr>
          <w:p w14:paraId="45956C64" w14:textId="77777777" w:rsidR="00F01B17" w:rsidRPr="00AC5CC1" w:rsidRDefault="00F01B17" w:rsidP="007B39C1">
            <w:pPr>
              <w:contextualSpacing/>
              <w:rPr>
                <w:rFonts w:ascii="Georgia" w:hAnsi="Georgia"/>
              </w:rPr>
            </w:pPr>
          </w:p>
          <w:p w14:paraId="106C23EE" w14:textId="77777777" w:rsidR="00F01B17" w:rsidRPr="00AC5CC1" w:rsidRDefault="00F01B17" w:rsidP="007B39C1">
            <w:pPr>
              <w:contextualSpacing/>
              <w:rPr>
                <w:rFonts w:ascii="Georgia" w:hAnsi="Georgia"/>
              </w:rPr>
            </w:pPr>
            <w:r w:rsidRPr="00AC5CC1">
              <w:rPr>
                <w:rFonts w:ascii="Georgia" w:hAnsi="Georgia"/>
              </w:rPr>
              <w:t>Tick (√):</w:t>
            </w:r>
            <w:r w:rsidRPr="00AC5CC1">
              <w:rPr>
                <w:rFonts w:ascii="Georgia" w:hAnsi="Georgia"/>
                <w:b/>
              </w:rPr>
              <w:t xml:space="preserve"> </w:t>
            </w:r>
            <w:r w:rsidRPr="00AC5CC1">
              <w:rPr>
                <w:rFonts w:ascii="Georgia" w:hAnsi="Georgia"/>
              </w:rPr>
              <w:t xml:space="preserve">Prof (  ), Dr (  ), </w:t>
            </w:r>
            <w:proofErr w:type="spellStart"/>
            <w:r w:rsidRPr="00AC5CC1">
              <w:rPr>
                <w:rFonts w:ascii="Georgia" w:hAnsi="Georgia"/>
              </w:rPr>
              <w:t>Mr</w:t>
            </w:r>
            <w:proofErr w:type="spellEnd"/>
            <w:r w:rsidRPr="00AC5CC1">
              <w:rPr>
                <w:rFonts w:ascii="Georgia" w:hAnsi="Georgia"/>
              </w:rPr>
              <w:t xml:space="preserve"> (  ), </w:t>
            </w:r>
            <w:proofErr w:type="spellStart"/>
            <w:r w:rsidRPr="00AC5CC1">
              <w:rPr>
                <w:rFonts w:ascii="Georgia" w:hAnsi="Georgia"/>
              </w:rPr>
              <w:t>Ms</w:t>
            </w:r>
            <w:proofErr w:type="spellEnd"/>
            <w:r w:rsidRPr="00AC5CC1">
              <w:rPr>
                <w:rFonts w:ascii="Georgia" w:hAnsi="Georgia"/>
              </w:rPr>
              <w:t xml:space="preserve"> (  )</w:t>
            </w:r>
            <w:r w:rsidR="003D4266" w:rsidRPr="00AC5CC1">
              <w:rPr>
                <w:rFonts w:ascii="Georgia" w:hAnsi="Georgia"/>
              </w:rPr>
              <w:t>, Miss (  )</w:t>
            </w:r>
          </w:p>
          <w:p w14:paraId="1FAB0EA5" w14:textId="77777777" w:rsidR="00F01B17" w:rsidRPr="00AC5CC1" w:rsidRDefault="00F01B17" w:rsidP="007B39C1">
            <w:pPr>
              <w:contextualSpacing/>
              <w:rPr>
                <w:rFonts w:ascii="Georgia" w:hAnsi="Georgia"/>
              </w:rPr>
            </w:pPr>
          </w:p>
        </w:tc>
      </w:tr>
      <w:tr w:rsidR="00F01B17" w:rsidRPr="00081651" w14:paraId="373B71B8" w14:textId="77777777" w:rsidTr="00AC5CC1">
        <w:trPr>
          <w:trHeight w:val="221"/>
        </w:trPr>
        <w:tc>
          <w:tcPr>
            <w:tcW w:w="2520" w:type="dxa"/>
            <w:shd w:val="clear" w:color="auto" w:fill="F2F2F2"/>
          </w:tcPr>
          <w:p w14:paraId="21926E7F" w14:textId="77777777" w:rsidR="00F01B17" w:rsidRPr="00AC5CC1" w:rsidRDefault="00F01B17" w:rsidP="007B39C1">
            <w:pPr>
              <w:contextualSpacing/>
              <w:rPr>
                <w:rFonts w:ascii="Georgia" w:hAnsi="Georgia"/>
                <w:b/>
              </w:rPr>
            </w:pPr>
            <w:r w:rsidRPr="00AC5CC1">
              <w:rPr>
                <w:rFonts w:ascii="Georgia" w:hAnsi="Georgia"/>
                <w:b/>
              </w:rPr>
              <w:t>First Name</w:t>
            </w:r>
          </w:p>
          <w:p w14:paraId="09A5D343" w14:textId="77777777" w:rsidR="00F01B17" w:rsidRPr="00AC5CC1" w:rsidRDefault="00F01B17" w:rsidP="007B39C1">
            <w:pPr>
              <w:contextualSpacing/>
              <w:rPr>
                <w:rFonts w:ascii="Georgia" w:hAnsi="Georgia"/>
                <w:b/>
              </w:rPr>
            </w:pPr>
          </w:p>
        </w:tc>
        <w:tc>
          <w:tcPr>
            <w:tcW w:w="6554" w:type="dxa"/>
          </w:tcPr>
          <w:p w14:paraId="39A65A07" w14:textId="77777777" w:rsidR="00F01B17" w:rsidRPr="00AC5CC1" w:rsidRDefault="00F01B17" w:rsidP="007B39C1">
            <w:pPr>
              <w:contextualSpacing/>
              <w:rPr>
                <w:rFonts w:ascii="Georgia" w:hAnsi="Georgia"/>
              </w:rPr>
            </w:pPr>
          </w:p>
          <w:p w14:paraId="3DD88A39" w14:textId="77777777" w:rsidR="00F01B17" w:rsidRPr="00AC5CC1" w:rsidRDefault="00F01B17" w:rsidP="007B39C1">
            <w:pPr>
              <w:contextualSpacing/>
              <w:rPr>
                <w:rFonts w:ascii="Georgia" w:hAnsi="Georgia"/>
              </w:rPr>
            </w:pPr>
            <w:r w:rsidRPr="00AC5CC1">
              <w:rPr>
                <w:rFonts w:ascii="Georgia" w:hAnsi="Georgia"/>
              </w:rPr>
              <w:t xml:space="preserve"> </w:t>
            </w:r>
          </w:p>
        </w:tc>
      </w:tr>
      <w:tr w:rsidR="00F01B17" w:rsidRPr="00081651" w14:paraId="04A81685" w14:textId="77777777" w:rsidTr="00AC5CC1">
        <w:trPr>
          <w:trHeight w:val="647"/>
        </w:trPr>
        <w:tc>
          <w:tcPr>
            <w:tcW w:w="2520" w:type="dxa"/>
            <w:shd w:val="clear" w:color="auto" w:fill="F2F2F2"/>
          </w:tcPr>
          <w:p w14:paraId="7E865E7B" w14:textId="77777777" w:rsidR="00F01B17" w:rsidRPr="00AC5CC1" w:rsidRDefault="00F01B17" w:rsidP="007B39C1">
            <w:pPr>
              <w:contextualSpacing/>
              <w:rPr>
                <w:rFonts w:ascii="Georgia" w:hAnsi="Georgia"/>
                <w:b/>
              </w:rPr>
            </w:pPr>
            <w:r w:rsidRPr="00AC5CC1">
              <w:rPr>
                <w:rFonts w:ascii="Georgia" w:hAnsi="Georgia"/>
                <w:b/>
              </w:rPr>
              <w:t>Last Name</w:t>
            </w:r>
          </w:p>
          <w:p w14:paraId="03E38F32" w14:textId="77777777" w:rsidR="00F01B17" w:rsidRPr="00AC5CC1" w:rsidRDefault="00F01B17" w:rsidP="007B39C1">
            <w:pPr>
              <w:contextualSpacing/>
              <w:rPr>
                <w:rFonts w:ascii="Georgia" w:hAnsi="Georgia"/>
                <w:b/>
              </w:rPr>
            </w:pPr>
          </w:p>
        </w:tc>
        <w:tc>
          <w:tcPr>
            <w:tcW w:w="6554" w:type="dxa"/>
          </w:tcPr>
          <w:p w14:paraId="4BF9240A" w14:textId="77777777" w:rsidR="00F01B17" w:rsidRPr="00AC5CC1" w:rsidRDefault="00F01B17" w:rsidP="007B39C1">
            <w:pPr>
              <w:contextualSpacing/>
              <w:rPr>
                <w:rFonts w:ascii="Georgia" w:hAnsi="Georgia"/>
              </w:rPr>
            </w:pPr>
          </w:p>
          <w:p w14:paraId="2FE87A49" w14:textId="77777777" w:rsidR="00F01B17" w:rsidRPr="00AC5CC1" w:rsidRDefault="00F01B17" w:rsidP="007B39C1">
            <w:pPr>
              <w:contextualSpacing/>
              <w:rPr>
                <w:rFonts w:ascii="Georgia" w:hAnsi="Georgia"/>
              </w:rPr>
            </w:pPr>
          </w:p>
        </w:tc>
      </w:tr>
      <w:tr w:rsidR="00F01B17" w:rsidRPr="00081651" w14:paraId="3537234B" w14:textId="77777777" w:rsidTr="00AC5CC1">
        <w:trPr>
          <w:trHeight w:val="234"/>
        </w:trPr>
        <w:tc>
          <w:tcPr>
            <w:tcW w:w="2520" w:type="dxa"/>
            <w:shd w:val="clear" w:color="auto" w:fill="F2F2F2"/>
          </w:tcPr>
          <w:p w14:paraId="3F74912E" w14:textId="77777777" w:rsidR="00F01B17" w:rsidRPr="00AC5CC1" w:rsidRDefault="00567168" w:rsidP="007B39C1">
            <w:pPr>
              <w:contextualSpacing/>
              <w:rPr>
                <w:rFonts w:ascii="Georgia" w:hAnsi="Georgia"/>
                <w:b/>
              </w:rPr>
            </w:pPr>
            <w:r w:rsidRPr="00AC5CC1">
              <w:rPr>
                <w:rFonts w:ascii="Georgia" w:hAnsi="Georgia"/>
                <w:b/>
              </w:rPr>
              <w:t xml:space="preserve">Organisation / </w:t>
            </w:r>
            <w:r w:rsidR="00F01B17" w:rsidRPr="00AC5CC1">
              <w:rPr>
                <w:rFonts w:ascii="Georgia" w:hAnsi="Georgia"/>
                <w:b/>
              </w:rPr>
              <w:t>School Name</w:t>
            </w:r>
          </w:p>
          <w:p w14:paraId="75F279A2" w14:textId="77777777" w:rsidR="00F01B17" w:rsidRPr="00AC5CC1" w:rsidRDefault="00F01B17" w:rsidP="007B39C1">
            <w:pPr>
              <w:contextualSpacing/>
              <w:rPr>
                <w:rFonts w:ascii="Georgia" w:hAnsi="Georgia"/>
                <w:b/>
              </w:rPr>
            </w:pPr>
          </w:p>
        </w:tc>
        <w:tc>
          <w:tcPr>
            <w:tcW w:w="6554" w:type="dxa"/>
          </w:tcPr>
          <w:p w14:paraId="72313994" w14:textId="77777777" w:rsidR="00F01B17" w:rsidRPr="00AC5CC1" w:rsidRDefault="00F01B17" w:rsidP="007B39C1">
            <w:pPr>
              <w:contextualSpacing/>
              <w:rPr>
                <w:rFonts w:ascii="Georgia" w:hAnsi="Georgia"/>
              </w:rPr>
            </w:pPr>
          </w:p>
          <w:p w14:paraId="657ADB2C" w14:textId="77777777" w:rsidR="00F01B17" w:rsidRPr="00AC5CC1" w:rsidRDefault="00F01B17" w:rsidP="007B39C1">
            <w:pPr>
              <w:contextualSpacing/>
              <w:rPr>
                <w:rFonts w:ascii="Georgia" w:hAnsi="Georgia"/>
              </w:rPr>
            </w:pPr>
          </w:p>
        </w:tc>
      </w:tr>
      <w:tr w:rsidR="00F01B17" w:rsidRPr="00081651" w14:paraId="400CE54F" w14:textId="77777777" w:rsidTr="00AC5CC1">
        <w:trPr>
          <w:trHeight w:val="234"/>
        </w:trPr>
        <w:tc>
          <w:tcPr>
            <w:tcW w:w="2520" w:type="dxa"/>
            <w:shd w:val="clear" w:color="auto" w:fill="F2F2F2"/>
          </w:tcPr>
          <w:p w14:paraId="1F51B4D6" w14:textId="77777777" w:rsidR="00F01B17" w:rsidRPr="00AC5CC1" w:rsidRDefault="00F01B17" w:rsidP="007B39C1">
            <w:pPr>
              <w:contextualSpacing/>
              <w:rPr>
                <w:rFonts w:ascii="Georgia" w:hAnsi="Georgia"/>
                <w:b/>
              </w:rPr>
            </w:pPr>
            <w:r w:rsidRPr="00AC5CC1">
              <w:rPr>
                <w:rFonts w:ascii="Georgia" w:hAnsi="Georgia"/>
                <w:b/>
              </w:rPr>
              <w:t>Target learners of the poem</w:t>
            </w:r>
          </w:p>
          <w:p w14:paraId="1C933F40" w14:textId="77777777" w:rsidR="00F01B17" w:rsidRPr="00AC5CC1" w:rsidRDefault="00F01B17" w:rsidP="007B39C1">
            <w:pPr>
              <w:contextualSpacing/>
              <w:rPr>
                <w:rFonts w:ascii="Georgia" w:hAnsi="Georgia"/>
                <w:b/>
              </w:rPr>
            </w:pPr>
          </w:p>
        </w:tc>
        <w:tc>
          <w:tcPr>
            <w:tcW w:w="6554" w:type="dxa"/>
          </w:tcPr>
          <w:p w14:paraId="57EE34FE" w14:textId="77777777" w:rsidR="00F01B17" w:rsidRPr="00AC5CC1" w:rsidRDefault="00F01B17" w:rsidP="007B39C1">
            <w:pPr>
              <w:contextualSpacing/>
              <w:rPr>
                <w:rFonts w:ascii="Georgia" w:hAnsi="Georgia"/>
              </w:rPr>
            </w:pPr>
            <w:r w:rsidRPr="00AC5CC1">
              <w:rPr>
                <w:rFonts w:ascii="Georgia" w:hAnsi="Georgia" w:cs="Arial"/>
                <w:color w:val="7F7F7F"/>
              </w:rPr>
              <w:t>[e.g., kindergarten, primary 1-2, primary 3-4, primary 5-6, or junior secondary]</w:t>
            </w:r>
          </w:p>
          <w:p w14:paraId="6873DDB2" w14:textId="77777777" w:rsidR="00F01B17" w:rsidRPr="00AC5CC1" w:rsidRDefault="00F01B17" w:rsidP="007B39C1">
            <w:pPr>
              <w:contextualSpacing/>
              <w:rPr>
                <w:rFonts w:ascii="Georgia" w:hAnsi="Georgia"/>
                <w:color w:val="A6A6A6"/>
              </w:rPr>
            </w:pPr>
          </w:p>
        </w:tc>
      </w:tr>
      <w:tr w:rsidR="00F01B17" w:rsidRPr="00081651" w14:paraId="63BB6E64" w14:textId="77777777" w:rsidTr="00AC5CC1">
        <w:trPr>
          <w:trHeight w:val="221"/>
        </w:trPr>
        <w:tc>
          <w:tcPr>
            <w:tcW w:w="2520" w:type="dxa"/>
            <w:shd w:val="clear" w:color="auto" w:fill="F2F2F2"/>
          </w:tcPr>
          <w:p w14:paraId="49C5D3E7" w14:textId="77777777" w:rsidR="00F01B17" w:rsidRPr="00AC5CC1" w:rsidRDefault="00F01B17" w:rsidP="007B39C1">
            <w:pPr>
              <w:contextualSpacing/>
              <w:rPr>
                <w:rFonts w:ascii="Georgia" w:hAnsi="Georgia"/>
                <w:b/>
              </w:rPr>
            </w:pPr>
            <w:r w:rsidRPr="00AC5CC1">
              <w:rPr>
                <w:rFonts w:ascii="Georgia" w:hAnsi="Georgia"/>
                <w:b/>
              </w:rPr>
              <w:t>Keywords of the poem</w:t>
            </w:r>
          </w:p>
        </w:tc>
        <w:tc>
          <w:tcPr>
            <w:tcW w:w="6554" w:type="dxa"/>
          </w:tcPr>
          <w:p w14:paraId="455F1458" w14:textId="77777777" w:rsidR="00ED41DC" w:rsidRPr="00AC5CC1" w:rsidRDefault="00ED41DC" w:rsidP="00ED41DC">
            <w:pPr>
              <w:contextualSpacing/>
              <w:rPr>
                <w:rFonts w:ascii="Georgia" w:hAnsi="Georgia"/>
              </w:rPr>
            </w:pPr>
            <w:r w:rsidRPr="00AC5CC1">
              <w:rPr>
                <w:rFonts w:ascii="Georgia" w:hAnsi="Georgia" w:cs="Arial"/>
                <w:color w:val="7F7F7F"/>
              </w:rPr>
              <w:t>[Please suggest five ke</w:t>
            </w:r>
            <w:bookmarkStart w:id="2" w:name="_GoBack"/>
            <w:bookmarkEnd w:id="2"/>
            <w:r w:rsidRPr="00AC5CC1">
              <w:rPr>
                <w:rFonts w:ascii="Georgia" w:hAnsi="Georgia" w:cs="Arial"/>
                <w:color w:val="7F7F7F"/>
              </w:rPr>
              <w:t>ywords / tags]</w:t>
            </w:r>
          </w:p>
          <w:p w14:paraId="6B9C3C1F" w14:textId="77777777" w:rsidR="00F01B17" w:rsidRPr="00AC5CC1" w:rsidRDefault="00F01B17" w:rsidP="007B39C1">
            <w:pPr>
              <w:contextualSpacing/>
              <w:rPr>
                <w:rFonts w:ascii="Georgia" w:hAnsi="Georgia"/>
              </w:rPr>
            </w:pPr>
            <w:r w:rsidRPr="00AC5CC1">
              <w:rPr>
                <w:rFonts w:ascii="Georgia" w:hAnsi="Georgia"/>
              </w:rPr>
              <w:t xml:space="preserve">              </w:t>
            </w:r>
          </w:p>
        </w:tc>
      </w:tr>
      <w:tr w:rsidR="00F01B17" w:rsidRPr="00A0344B" w14:paraId="0038F422" w14:textId="77777777" w:rsidTr="00AC5CC1">
        <w:trPr>
          <w:trHeight w:val="234"/>
        </w:trPr>
        <w:tc>
          <w:tcPr>
            <w:tcW w:w="2520" w:type="dxa"/>
            <w:shd w:val="clear" w:color="auto" w:fill="F2F2F2"/>
          </w:tcPr>
          <w:p w14:paraId="2886D95B" w14:textId="77777777" w:rsidR="00F01B17" w:rsidRPr="00AC5CC1" w:rsidRDefault="00F01B17" w:rsidP="007B39C1">
            <w:pPr>
              <w:contextualSpacing/>
              <w:rPr>
                <w:rFonts w:ascii="Georgia" w:hAnsi="Georgia"/>
                <w:b/>
              </w:rPr>
            </w:pPr>
            <w:r w:rsidRPr="00AC5CC1">
              <w:rPr>
                <w:rFonts w:ascii="Georgia" w:hAnsi="Georgia"/>
                <w:b/>
              </w:rPr>
              <w:t xml:space="preserve">Contacts </w:t>
            </w:r>
          </w:p>
        </w:tc>
        <w:tc>
          <w:tcPr>
            <w:tcW w:w="6554" w:type="dxa"/>
          </w:tcPr>
          <w:p w14:paraId="584D4888" w14:textId="77777777" w:rsidR="00F01B17" w:rsidRPr="00AC5CC1" w:rsidRDefault="00F01B17" w:rsidP="007B39C1">
            <w:pPr>
              <w:contextualSpacing/>
              <w:rPr>
                <w:rFonts w:ascii="Georgia" w:hAnsi="Georgia"/>
              </w:rPr>
            </w:pPr>
            <w:r w:rsidRPr="00AC5CC1">
              <w:rPr>
                <w:rFonts w:ascii="Georgia" w:hAnsi="Georgia"/>
              </w:rPr>
              <w:t xml:space="preserve">Email: </w:t>
            </w:r>
          </w:p>
          <w:p w14:paraId="27E46665" w14:textId="77777777" w:rsidR="00ED41DC" w:rsidRPr="00AC5CC1" w:rsidRDefault="00F01B17" w:rsidP="007B39C1">
            <w:pPr>
              <w:contextualSpacing/>
              <w:rPr>
                <w:rFonts w:ascii="Georgia" w:hAnsi="Georgia"/>
              </w:rPr>
            </w:pPr>
            <w:r w:rsidRPr="00AC5CC1">
              <w:rPr>
                <w:rFonts w:ascii="Georgia" w:hAnsi="Georgia"/>
              </w:rPr>
              <w:t xml:space="preserve">Phone: </w:t>
            </w:r>
          </w:p>
        </w:tc>
      </w:tr>
      <w:tr w:rsidR="00F01B17" w:rsidRPr="00A0344B" w14:paraId="52309167" w14:textId="77777777" w:rsidTr="00AC5CC1">
        <w:trPr>
          <w:trHeight w:val="234"/>
        </w:trPr>
        <w:tc>
          <w:tcPr>
            <w:tcW w:w="2520" w:type="dxa"/>
            <w:shd w:val="clear" w:color="auto" w:fill="F2F2F2"/>
          </w:tcPr>
          <w:p w14:paraId="23FA5BC0" w14:textId="77777777" w:rsidR="00171EFB" w:rsidRPr="00AC5CC1" w:rsidRDefault="00171EFB" w:rsidP="007B39C1">
            <w:pPr>
              <w:contextualSpacing/>
              <w:rPr>
                <w:rFonts w:ascii="Georgia" w:hAnsi="Georgia"/>
                <w:b/>
              </w:rPr>
            </w:pPr>
          </w:p>
          <w:p w14:paraId="569E8C59" w14:textId="77777777" w:rsidR="00F01B17" w:rsidRPr="00AC5CC1" w:rsidRDefault="00F01B17" w:rsidP="007B39C1">
            <w:pPr>
              <w:contextualSpacing/>
              <w:rPr>
                <w:rFonts w:ascii="Georgia" w:hAnsi="Georgia"/>
                <w:b/>
              </w:rPr>
            </w:pPr>
            <w:r w:rsidRPr="00AC5CC1">
              <w:rPr>
                <w:rFonts w:ascii="Georgia" w:hAnsi="Georgia"/>
                <w:b/>
              </w:rPr>
              <w:t>Questions (if any)</w:t>
            </w:r>
          </w:p>
          <w:p w14:paraId="1B7B1205" w14:textId="77777777" w:rsidR="00ED41DC" w:rsidRPr="00AC5CC1" w:rsidRDefault="00ED41DC" w:rsidP="007B39C1">
            <w:pPr>
              <w:contextualSpacing/>
              <w:rPr>
                <w:rFonts w:ascii="Georgia" w:hAnsi="Georgia"/>
                <w:b/>
              </w:rPr>
            </w:pPr>
          </w:p>
        </w:tc>
        <w:tc>
          <w:tcPr>
            <w:tcW w:w="6554" w:type="dxa"/>
          </w:tcPr>
          <w:p w14:paraId="5B6EFB91" w14:textId="77777777" w:rsidR="00F01B17" w:rsidRPr="00AC5CC1" w:rsidRDefault="00F01B17" w:rsidP="007B39C1">
            <w:pPr>
              <w:contextualSpacing/>
              <w:rPr>
                <w:rFonts w:ascii="Georgia" w:hAnsi="Georgia"/>
                <w:highlight w:val="yellow"/>
              </w:rPr>
            </w:pPr>
          </w:p>
          <w:p w14:paraId="4BB5DAE4" w14:textId="77777777" w:rsidR="00AC5CC1" w:rsidRPr="00AC5CC1" w:rsidRDefault="00AC5CC1" w:rsidP="007B39C1">
            <w:pPr>
              <w:contextualSpacing/>
              <w:rPr>
                <w:rFonts w:ascii="Georgia" w:hAnsi="Georgia"/>
                <w:highlight w:val="yellow"/>
              </w:rPr>
            </w:pPr>
          </w:p>
          <w:p w14:paraId="1A9B4847" w14:textId="77777777" w:rsidR="00AC5CC1" w:rsidRPr="00AC5CC1" w:rsidRDefault="00AC5CC1" w:rsidP="007B39C1">
            <w:pPr>
              <w:contextualSpacing/>
              <w:rPr>
                <w:rFonts w:ascii="Georgia" w:hAnsi="Georgia"/>
                <w:highlight w:val="yellow"/>
              </w:rPr>
            </w:pPr>
          </w:p>
        </w:tc>
      </w:tr>
    </w:tbl>
    <w:p w14:paraId="2C46EC71" w14:textId="77777777" w:rsidR="00F01B17" w:rsidRDefault="00F01B17" w:rsidP="007B39C1">
      <w:pPr>
        <w:contextualSpacing/>
        <w:rPr>
          <w:rFonts w:ascii="Georgia" w:hAnsi="Georgia"/>
          <w:b/>
        </w:rPr>
      </w:pPr>
    </w:p>
    <w:p w14:paraId="37E98497" w14:textId="65409913" w:rsidR="00840160" w:rsidRPr="00081651" w:rsidRDefault="00840160" w:rsidP="004802EA">
      <w:pPr>
        <w:contextualSpacing/>
        <w:rPr>
          <w:rFonts w:ascii="Georgia" w:hAnsi="Georgia"/>
          <w:b/>
          <w:color w:val="000000"/>
        </w:rPr>
      </w:pPr>
      <w:r>
        <w:rPr>
          <w:rFonts w:ascii="Georgia" w:hAnsi="Georgia"/>
          <w:b/>
          <w:color w:val="000000"/>
        </w:rPr>
        <w:t>The Poem</w:t>
      </w:r>
      <w:r w:rsidRPr="00081651">
        <w:rPr>
          <w:rFonts w:ascii="Georgia" w:hAnsi="Georgia"/>
          <w:b/>
          <w:color w:val="000000"/>
        </w:rPr>
        <w:t xml:space="preserve"> </w:t>
      </w:r>
      <w:r w:rsidRPr="004802EA">
        <w:rPr>
          <w:rFonts w:ascii="Georgia" w:hAnsi="Georgia"/>
          <w:bCs/>
        </w:rPr>
        <w:t>(Within 1</w:t>
      </w:r>
      <w:r w:rsidR="0011519B" w:rsidRPr="004802EA">
        <w:rPr>
          <w:rFonts w:ascii="Georgia" w:hAnsi="Georgia"/>
          <w:bCs/>
        </w:rPr>
        <w:t>2</w:t>
      </w:r>
      <w:r w:rsidRPr="004802EA">
        <w:rPr>
          <w:rFonts w:ascii="Georgia" w:hAnsi="Georgia"/>
          <w:bCs/>
        </w:rPr>
        <w:t>0 words</w:t>
      </w:r>
      <w:r w:rsidR="0084478C" w:rsidRPr="004802EA">
        <w:rPr>
          <w:rFonts w:ascii="Georgia" w:hAnsi="Georgia"/>
          <w:bCs/>
        </w:rPr>
        <w:t>, excluding the title</w:t>
      </w:r>
      <w:r w:rsidR="004802EA">
        <w:rPr>
          <w:rFonts w:ascii="Georgia" w:hAnsi="Georgia"/>
          <w:bCs/>
        </w:rPr>
        <w:t xml:space="preserve">; a poem for primary 1-2 learners may </w:t>
      </w:r>
      <w:r w:rsidR="00020828">
        <w:rPr>
          <w:rFonts w:ascii="Georgia" w:hAnsi="Georgia"/>
          <w:bCs/>
        </w:rPr>
        <w:t>be shorter, and could consist of 50-70 words, as a rough guide</w:t>
      </w:r>
      <w:r w:rsidR="004802EA" w:rsidRPr="004802EA">
        <w:rPr>
          <w:rFonts w:ascii="Georgia" w:hAnsi="Georgia"/>
          <w:bCs/>
        </w:rPr>
        <w:t>.</w:t>
      </w:r>
      <w:r w:rsidRPr="004802EA">
        <w:rPr>
          <w:rFonts w:ascii="Georgia" w:hAnsi="Georgia"/>
          <w:bCs/>
        </w:rPr>
        <w:t>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840160" w:rsidRPr="00081651" w14:paraId="3B21D454" w14:textId="77777777" w:rsidTr="00AC5CC1">
        <w:tc>
          <w:tcPr>
            <w:tcW w:w="9016" w:type="dxa"/>
          </w:tcPr>
          <w:p w14:paraId="14907105" w14:textId="77777777" w:rsidR="00840160" w:rsidRPr="00AC5CC1" w:rsidRDefault="00840160" w:rsidP="00AC5CC1">
            <w:pPr>
              <w:pStyle w:val="ListParagraph"/>
              <w:numPr>
                <w:ilvl w:val="0"/>
                <w:numId w:val="10"/>
              </w:numPr>
              <w:rPr>
                <w:rFonts w:ascii="Georgia" w:hAnsi="Georgia" w:cs="Arial"/>
                <w:color w:val="000000"/>
                <w:lang w:val="sl-SI"/>
              </w:rPr>
            </w:pPr>
            <w:r w:rsidRPr="00AC5CC1">
              <w:rPr>
                <w:rFonts w:ascii="Georgia" w:hAnsi="Georgia" w:cs="Arial"/>
                <w:color w:val="000000"/>
                <w:lang w:val="sl-SI"/>
              </w:rPr>
              <w:t>This poem is my original work.</w:t>
            </w:r>
            <w:r w:rsidRPr="00AC5CC1">
              <w:rPr>
                <w:rFonts w:ascii="Georgia" w:hAnsi="Georgia" w:cs="Arial" w:hint="eastAsia"/>
                <w:color w:val="000000"/>
                <w:lang w:val="sl-SI"/>
              </w:rPr>
              <w:tab/>
            </w:r>
            <w:r w:rsidRPr="00AC5CC1">
              <w:rPr>
                <w:rFonts w:ascii="Georgia" w:hAnsi="Georgia" w:cs="Arial"/>
                <w:color w:val="000000"/>
                <w:lang w:val="sl-SI"/>
              </w:rPr>
              <w:tab/>
            </w:r>
            <w:r w:rsidRPr="00AC5CC1">
              <w:rPr>
                <w:rFonts w:ascii="Georgia" w:hAnsi="Georgia" w:cs="Arial"/>
                <w:color w:val="000000"/>
                <w:lang w:val="sl-SI"/>
              </w:rPr>
              <w:tab/>
            </w:r>
            <w:r w:rsidRPr="00AC5CC1">
              <w:rPr>
                <w:rFonts w:ascii="Georgia" w:hAnsi="Georgia" w:cs="Arial" w:hint="eastAsia"/>
                <w:color w:val="000000"/>
                <w:lang w:val="sl-SI"/>
              </w:rPr>
              <w:t>Tick (</w:t>
            </w:r>
            <w:r w:rsidR="00204DF1" w:rsidRPr="00AC5CC1">
              <w:rPr>
                <w:rFonts w:ascii="Georgia" w:hAnsi="Georgia"/>
              </w:rPr>
              <w:t>√</w:t>
            </w:r>
            <w:r w:rsidRPr="00AC5CC1">
              <w:rPr>
                <w:rFonts w:ascii="Georgia" w:hAnsi="Georgia" w:cs="Arial" w:hint="eastAsia"/>
                <w:color w:val="000000"/>
                <w:lang w:val="sl-SI"/>
              </w:rPr>
              <w:t>): Yes (  ), No (  )</w:t>
            </w:r>
          </w:p>
          <w:p w14:paraId="044C9055" w14:textId="77777777" w:rsidR="00840160" w:rsidRPr="00BE22E9" w:rsidRDefault="00840160" w:rsidP="00BE22E9">
            <w:pPr>
              <w:pStyle w:val="ListParagraph"/>
              <w:numPr>
                <w:ilvl w:val="0"/>
                <w:numId w:val="10"/>
              </w:numPr>
              <w:rPr>
                <w:rFonts w:ascii="Georgia" w:hAnsi="Georgia" w:cs="Arial"/>
                <w:color w:val="000000"/>
                <w:lang w:val="sl-SI"/>
              </w:rPr>
            </w:pPr>
            <w:r w:rsidRPr="00BE22E9">
              <w:rPr>
                <w:rFonts w:ascii="Georgia" w:hAnsi="Georgia" w:cs="Arial"/>
                <w:color w:val="000000"/>
                <w:lang w:val="sl-SI"/>
              </w:rPr>
              <w:t xml:space="preserve">Has this poem been published before? </w:t>
            </w:r>
            <w:r w:rsidRPr="00BE22E9">
              <w:rPr>
                <w:rFonts w:ascii="Georgia" w:hAnsi="Georgia" w:cs="Arial"/>
                <w:color w:val="000000"/>
                <w:lang w:val="sl-SI"/>
              </w:rPr>
              <w:tab/>
            </w:r>
            <w:r w:rsidRPr="00AC5CC1">
              <w:rPr>
                <w:rFonts w:ascii="Georgia" w:hAnsi="Georgia" w:cs="Arial" w:hint="eastAsia"/>
                <w:color w:val="000000"/>
                <w:lang w:val="sl-SI"/>
              </w:rPr>
              <w:t>Tick (</w:t>
            </w:r>
            <w:r w:rsidR="00204DF1" w:rsidRPr="00AC5CC1">
              <w:rPr>
                <w:rFonts w:ascii="Georgia" w:hAnsi="Georgia"/>
              </w:rPr>
              <w:t>√</w:t>
            </w:r>
            <w:r w:rsidRPr="00AC5CC1">
              <w:rPr>
                <w:rFonts w:ascii="Georgia" w:hAnsi="Georgia" w:cs="Arial" w:hint="eastAsia"/>
                <w:color w:val="000000"/>
                <w:lang w:val="sl-SI"/>
              </w:rPr>
              <w:t>): Yes (  ), No (  )</w:t>
            </w:r>
          </w:p>
          <w:p w14:paraId="0849B33F" w14:textId="77777777" w:rsidR="00AC5CC1" w:rsidRPr="00BE22E9" w:rsidRDefault="00840160" w:rsidP="00BE22E9">
            <w:pPr>
              <w:pStyle w:val="ListParagraph"/>
              <w:numPr>
                <w:ilvl w:val="0"/>
                <w:numId w:val="10"/>
              </w:numPr>
              <w:rPr>
                <w:rFonts w:ascii="Georgia" w:hAnsi="Georgia" w:cs="Arial"/>
                <w:color w:val="000000"/>
                <w:lang w:val="sl-SI"/>
              </w:rPr>
            </w:pPr>
            <w:r w:rsidRPr="00BE22E9">
              <w:rPr>
                <w:rFonts w:ascii="Georgia" w:hAnsi="Georgia" w:cs="Arial"/>
                <w:color w:val="000000"/>
                <w:lang w:val="sl-SI"/>
              </w:rPr>
              <w:t xml:space="preserve">If yes, do you need to get </w:t>
            </w:r>
            <w:r w:rsidR="00AC5CC1" w:rsidRPr="00BE22E9">
              <w:rPr>
                <w:rFonts w:ascii="Georgia" w:hAnsi="Georgia" w:cs="Arial"/>
                <w:color w:val="000000"/>
                <w:lang w:val="sl-SI"/>
              </w:rPr>
              <w:t>permission from the publishers?</w:t>
            </w:r>
          </w:p>
          <w:p w14:paraId="0E6E2B5E" w14:textId="77777777" w:rsidR="00AC5CC1" w:rsidRPr="00BE22E9" w:rsidRDefault="00AC5CC1" w:rsidP="00BE22E9">
            <w:pPr>
              <w:pStyle w:val="ListParagraph"/>
              <w:ind w:left="360"/>
              <w:rPr>
                <w:rFonts w:ascii="Georgia" w:hAnsi="Georgia" w:cs="Arial"/>
                <w:color w:val="000000"/>
                <w:lang w:val="sl-SI"/>
              </w:rPr>
            </w:pPr>
            <w:r w:rsidRPr="00AC5CC1">
              <w:rPr>
                <w:rFonts w:ascii="Georgia" w:hAnsi="Georgia" w:cs="Arial" w:hint="eastAsia"/>
                <w:color w:val="000000"/>
                <w:lang w:val="sl-SI"/>
              </w:rPr>
              <w:t>Tick (</w:t>
            </w:r>
            <w:r w:rsidR="00204DF1" w:rsidRPr="00AC5CC1">
              <w:rPr>
                <w:rFonts w:ascii="Georgia" w:hAnsi="Georgia"/>
              </w:rPr>
              <w:t>√</w:t>
            </w:r>
            <w:r w:rsidRPr="00AC5CC1">
              <w:rPr>
                <w:rFonts w:ascii="Georgia" w:hAnsi="Georgia" w:cs="Arial" w:hint="eastAsia"/>
                <w:color w:val="000000"/>
                <w:lang w:val="sl-SI"/>
              </w:rPr>
              <w:t xml:space="preserve">): Yes (  ), No (  </w:t>
            </w:r>
            <w:r w:rsidRPr="00AC5CC1">
              <w:rPr>
                <w:rFonts w:ascii="Georgia" w:hAnsi="Georgia" w:cs="Arial"/>
                <w:color w:val="000000"/>
                <w:lang w:val="sl-SI"/>
              </w:rPr>
              <w:t>)</w:t>
            </w:r>
          </w:p>
          <w:p w14:paraId="33826075" w14:textId="77777777" w:rsidR="00840160" w:rsidRPr="00BE22E9" w:rsidRDefault="00840160" w:rsidP="00BE22E9">
            <w:pPr>
              <w:pStyle w:val="ListParagraph"/>
              <w:ind w:left="360"/>
              <w:rPr>
                <w:rFonts w:ascii="Georgia" w:hAnsi="Georgia" w:cs="Arial"/>
                <w:color w:val="000000"/>
                <w:lang w:val="sl-SI"/>
              </w:rPr>
            </w:pPr>
            <w:r w:rsidRPr="00BE22E9">
              <w:rPr>
                <w:rFonts w:ascii="Georgia" w:hAnsi="Georgia" w:cs="Arial"/>
                <w:color w:val="000000"/>
                <w:lang w:val="sl-SI"/>
              </w:rPr>
              <w:t>(Please explain your answer.)</w:t>
            </w:r>
          </w:p>
          <w:p w14:paraId="2BBB41E5" w14:textId="77777777" w:rsidR="00AC5CC1" w:rsidRDefault="00AC5CC1" w:rsidP="00AC5CC1">
            <w:pPr>
              <w:pStyle w:val="ListParagraph"/>
              <w:ind w:left="360"/>
              <w:jc w:val="both"/>
            </w:pPr>
          </w:p>
          <w:p w14:paraId="49DBBC6B" w14:textId="77777777" w:rsidR="00AC5CC1" w:rsidRDefault="00AC5CC1" w:rsidP="00AC5CC1">
            <w:pPr>
              <w:pStyle w:val="ListParagraph"/>
              <w:ind w:left="360"/>
              <w:jc w:val="both"/>
            </w:pPr>
          </w:p>
          <w:p w14:paraId="0DD820A1" w14:textId="77777777" w:rsidR="00AC5CC1" w:rsidRDefault="00AC5CC1" w:rsidP="00AC5CC1">
            <w:pPr>
              <w:pStyle w:val="ListParagraph"/>
              <w:ind w:left="360"/>
              <w:jc w:val="both"/>
            </w:pPr>
          </w:p>
          <w:p w14:paraId="3768661A" w14:textId="77777777" w:rsidR="00AC5CC1" w:rsidRPr="00081651" w:rsidRDefault="00AC5CC1" w:rsidP="00AC5CC1">
            <w:pPr>
              <w:pStyle w:val="ListParagraph"/>
              <w:ind w:left="360"/>
              <w:jc w:val="both"/>
            </w:pPr>
          </w:p>
        </w:tc>
      </w:tr>
    </w:tbl>
    <w:bookmarkEnd w:id="0"/>
    <w:p w14:paraId="1BDB6F0A" w14:textId="77777777" w:rsidR="00F01B17" w:rsidRPr="00081651" w:rsidRDefault="00F01B17" w:rsidP="007B39C1">
      <w:pPr>
        <w:contextualSpacing/>
        <w:rPr>
          <w:rFonts w:ascii="Georgia" w:hAnsi="Georgia"/>
          <w:b/>
          <w:color w:val="000000"/>
        </w:rPr>
      </w:pPr>
      <w:r>
        <w:rPr>
          <w:rFonts w:ascii="Georgia" w:hAnsi="Georgia"/>
          <w:b/>
          <w:color w:val="000000"/>
        </w:rPr>
        <w:t>Other</w:t>
      </w:r>
      <w:r w:rsidRPr="00081651">
        <w:rPr>
          <w:rFonts w:ascii="Georgia" w:hAnsi="Georgia"/>
          <w:b/>
          <w:color w:val="000000"/>
        </w:rPr>
        <w:t xml:space="preserve"> </w:t>
      </w:r>
      <w:r>
        <w:rPr>
          <w:rFonts w:ascii="Georgia" w:hAnsi="Georgia"/>
          <w:b/>
          <w:color w:val="000000"/>
        </w:rPr>
        <w:t>information</w:t>
      </w:r>
    </w:p>
    <w:p w14:paraId="4C3F81EA" w14:textId="77777777" w:rsidR="00F01B17" w:rsidRPr="00081651" w:rsidRDefault="00F01B17" w:rsidP="007B39C1">
      <w:pPr>
        <w:contextualSpacing/>
        <w:rPr>
          <w:rFonts w:ascii="Georgia" w:hAnsi="Georgia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F01B17" w:rsidRPr="00081651" w14:paraId="071C4B24" w14:textId="77777777" w:rsidTr="00AC5CC1">
        <w:tc>
          <w:tcPr>
            <w:tcW w:w="9016" w:type="dxa"/>
          </w:tcPr>
          <w:p w14:paraId="3B67B916" w14:textId="77777777" w:rsidR="00F01B17" w:rsidRPr="00AC5CC1" w:rsidRDefault="00F01B17" w:rsidP="007B39C1">
            <w:pPr>
              <w:contextualSpacing/>
              <w:rPr>
                <w:rFonts w:ascii="Georgia" w:hAnsi="Georgia"/>
                <w:b/>
              </w:rPr>
            </w:pPr>
          </w:p>
          <w:p w14:paraId="15345AFC" w14:textId="77777777" w:rsidR="00F01B17" w:rsidRPr="00AC5CC1" w:rsidRDefault="00F01B17" w:rsidP="007B39C1">
            <w:pPr>
              <w:contextualSpacing/>
              <w:rPr>
                <w:rFonts w:ascii="Georgia" w:hAnsi="Georgia" w:cs="Arial"/>
                <w:color w:val="7F7F7F"/>
              </w:rPr>
            </w:pPr>
            <w:r w:rsidRPr="00AC5CC1">
              <w:rPr>
                <w:rFonts w:ascii="Georgia" w:hAnsi="Georgia" w:cs="Arial"/>
                <w:color w:val="7F7F7F"/>
              </w:rPr>
              <w:t xml:space="preserve">[Other information, if any, </w:t>
            </w:r>
            <w:r w:rsidR="00567168" w:rsidRPr="00AC5CC1">
              <w:rPr>
                <w:rFonts w:ascii="Georgia" w:hAnsi="Georgia" w:cs="Arial"/>
                <w:color w:val="7F7F7F"/>
              </w:rPr>
              <w:t xml:space="preserve">essential to </w:t>
            </w:r>
            <w:r w:rsidRPr="00AC5CC1">
              <w:rPr>
                <w:rFonts w:ascii="Georgia" w:hAnsi="Georgia" w:cs="Arial"/>
                <w:color w:val="7F7F7F"/>
              </w:rPr>
              <w:t>the understanding of the poem.]</w:t>
            </w:r>
          </w:p>
          <w:p w14:paraId="14932ECC" w14:textId="77777777" w:rsidR="00F01B17" w:rsidRPr="00AC5CC1" w:rsidRDefault="00F01B17" w:rsidP="007B39C1">
            <w:pPr>
              <w:contextualSpacing/>
              <w:rPr>
                <w:rFonts w:ascii="Georgia" w:hAnsi="Georgia"/>
                <w:b/>
              </w:rPr>
            </w:pPr>
          </w:p>
          <w:p w14:paraId="6D76F2E4" w14:textId="77777777" w:rsidR="00AC5CC1" w:rsidRPr="00AC5CC1" w:rsidRDefault="00AC5CC1" w:rsidP="007B39C1">
            <w:pPr>
              <w:contextualSpacing/>
              <w:rPr>
                <w:rFonts w:ascii="Georgia" w:hAnsi="Georgia"/>
                <w:b/>
              </w:rPr>
            </w:pPr>
          </w:p>
          <w:p w14:paraId="07510A2B" w14:textId="77777777" w:rsidR="00AC5CC1" w:rsidRPr="00AC5CC1" w:rsidRDefault="00AC5CC1" w:rsidP="007B39C1">
            <w:pPr>
              <w:contextualSpacing/>
              <w:rPr>
                <w:rFonts w:ascii="Georgia" w:hAnsi="Georgia"/>
                <w:b/>
              </w:rPr>
            </w:pPr>
          </w:p>
          <w:p w14:paraId="4AFFD87B" w14:textId="77777777" w:rsidR="00AC5CC1" w:rsidRPr="00AC5CC1" w:rsidRDefault="00AC5CC1" w:rsidP="007B39C1">
            <w:pPr>
              <w:contextualSpacing/>
              <w:rPr>
                <w:rFonts w:ascii="Georgia" w:hAnsi="Georgia"/>
                <w:b/>
              </w:rPr>
            </w:pPr>
          </w:p>
          <w:p w14:paraId="5420BDC0" w14:textId="77777777" w:rsidR="00AC5CC1" w:rsidRPr="00AC5CC1" w:rsidRDefault="00AC5CC1" w:rsidP="007B39C1">
            <w:pPr>
              <w:contextualSpacing/>
              <w:rPr>
                <w:rFonts w:ascii="Georgia" w:hAnsi="Georgia"/>
                <w:b/>
              </w:rPr>
            </w:pPr>
          </w:p>
        </w:tc>
      </w:tr>
      <w:bookmarkEnd w:id="1"/>
    </w:tbl>
    <w:p w14:paraId="637B5621" w14:textId="77777777" w:rsidR="00ED41DC" w:rsidRPr="00137EE8" w:rsidRDefault="00ED41DC" w:rsidP="007B39C1">
      <w:pPr>
        <w:shd w:val="clear" w:color="auto" w:fill="FFFFFF"/>
        <w:contextualSpacing/>
        <w:rPr>
          <w:rFonts w:eastAsia="Times New Roman"/>
          <w:color w:val="222222"/>
          <w:szCs w:val="24"/>
        </w:rPr>
      </w:pPr>
    </w:p>
    <w:sectPr w:rsidR="00ED41DC" w:rsidRPr="00137EE8" w:rsidSect="002D5B04">
      <w:type w:val="continuous"/>
      <w:pgSz w:w="11906" w:h="16838" w:code="9"/>
      <w:pgMar w:top="1134" w:right="1440" w:bottom="270" w:left="1440" w:header="851" w:footer="34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387957" w14:textId="77777777" w:rsidR="00191C77" w:rsidRDefault="00191C77" w:rsidP="007C3D5C">
      <w:r>
        <w:separator/>
      </w:r>
    </w:p>
  </w:endnote>
  <w:endnote w:type="continuationSeparator" w:id="0">
    <w:p w14:paraId="60FA071B" w14:textId="77777777" w:rsidR="00191C77" w:rsidRDefault="00191C77" w:rsidP="007C3D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51F4B9" w14:textId="77777777" w:rsidR="00191C77" w:rsidRDefault="00191C77" w:rsidP="007C3D5C">
      <w:r>
        <w:separator/>
      </w:r>
    </w:p>
  </w:footnote>
  <w:footnote w:type="continuationSeparator" w:id="0">
    <w:p w14:paraId="67E9E6BD" w14:textId="77777777" w:rsidR="00191C77" w:rsidRDefault="00191C77" w:rsidP="007C3D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A571CE"/>
    <w:multiLevelType w:val="hybridMultilevel"/>
    <w:tmpl w:val="B2E8000E"/>
    <w:lvl w:ilvl="0" w:tplc="590C80E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1" w15:restartNumberingAfterBreak="0">
    <w:nsid w:val="06146EDD"/>
    <w:multiLevelType w:val="hybridMultilevel"/>
    <w:tmpl w:val="97123306"/>
    <w:lvl w:ilvl="0" w:tplc="3C09000F">
      <w:start w:val="1"/>
      <w:numFmt w:val="decimal"/>
      <w:lvlText w:val="%1."/>
      <w:lvlJc w:val="left"/>
      <w:pPr>
        <w:ind w:left="360" w:hanging="360"/>
      </w:pPr>
    </w:lvl>
    <w:lvl w:ilvl="1" w:tplc="3C090019" w:tentative="1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6FE76E2"/>
    <w:multiLevelType w:val="hybridMultilevel"/>
    <w:tmpl w:val="0226E4A8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" w15:restartNumberingAfterBreak="0">
    <w:nsid w:val="11800665"/>
    <w:multiLevelType w:val="hybridMultilevel"/>
    <w:tmpl w:val="6B064C26"/>
    <w:lvl w:ilvl="0" w:tplc="6CC66672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2CCA78B8"/>
    <w:multiLevelType w:val="hybridMultilevel"/>
    <w:tmpl w:val="2A0ECC74"/>
    <w:lvl w:ilvl="0" w:tplc="3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722698C"/>
    <w:multiLevelType w:val="hybridMultilevel"/>
    <w:tmpl w:val="EF28663E"/>
    <w:lvl w:ilvl="0" w:tplc="AA24CD0C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5CA61310"/>
    <w:multiLevelType w:val="hybridMultilevel"/>
    <w:tmpl w:val="694AC1B2"/>
    <w:lvl w:ilvl="0" w:tplc="3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0794358"/>
    <w:multiLevelType w:val="hybridMultilevel"/>
    <w:tmpl w:val="97123306"/>
    <w:lvl w:ilvl="0" w:tplc="3C09000F">
      <w:start w:val="1"/>
      <w:numFmt w:val="decimal"/>
      <w:lvlText w:val="%1."/>
      <w:lvlJc w:val="left"/>
      <w:pPr>
        <w:ind w:left="360" w:hanging="360"/>
      </w:pPr>
    </w:lvl>
    <w:lvl w:ilvl="1" w:tplc="3C090019" w:tentative="1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4752F29"/>
    <w:multiLevelType w:val="hybridMultilevel"/>
    <w:tmpl w:val="D274341A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C79075F"/>
    <w:multiLevelType w:val="hybridMultilevel"/>
    <w:tmpl w:val="6FACBD04"/>
    <w:lvl w:ilvl="0" w:tplc="B04C093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2"/>
  </w:num>
  <w:num w:numId="2">
    <w:abstractNumId w:val="3"/>
  </w:num>
  <w:num w:numId="3">
    <w:abstractNumId w:val="9"/>
  </w:num>
  <w:num w:numId="4">
    <w:abstractNumId w:val="0"/>
  </w:num>
  <w:num w:numId="5">
    <w:abstractNumId w:val="5"/>
  </w:num>
  <w:num w:numId="6">
    <w:abstractNumId w:val="4"/>
  </w:num>
  <w:num w:numId="7">
    <w:abstractNumId w:val="6"/>
  </w:num>
  <w:num w:numId="8">
    <w:abstractNumId w:val="8"/>
  </w:num>
  <w:num w:numId="9">
    <w:abstractNumId w:val="7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doNotDisplayPageBoundaries/>
  <w:embedSystemFonts/>
  <w:bordersDoNotSurroundHeader/>
  <w:bordersDoNotSurroundFooter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HK" w:vendorID="64" w:dllVersion="6" w:nlCheck="1" w:checkStyle="1"/>
  <w:activeWritingStyle w:appName="MSWord" w:lang="zh-TW" w:vendorID="64" w:dllVersion="5" w:nlCheck="1" w:checkStyle="1"/>
  <w:activeWritingStyle w:appName="MSWord" w:lang="en-HK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0Mza3tDA2NjWzNDRX0lEKTi0uzszPAykwNakFAPHloxItAAAA"/>
  </w:docVars>
  <w:rsids>
    <w:rsidRoot w:val="004217CE"/>
    <w:rsid w:val="000057B5"/>
    <w:rsid w:val="00017D0A"/>
    <w:rsid w:val="00020333"/>
    <w:rsid w:val="00020828"/>
    <w:rsid w:val="00034D08"/>
    <w:rsid w:val="000437AC"/>
    <w:rsid w:val="00053F54"/>
    <w:rsid w:val="000602C2"/>
    <w:rsid w:val="00060A0E"/>
    <w:rsid w:val="00061120"/>
    <w:rsid w:val="00064A5A"/>
    <w:rsid w:val="00065F07"/>
    <w:rsid w:val="00075058"/>
    <w:rsid w:val="00081822"/>
    <w:rsid w:val="000854FA"/>
    <w:rsid w:val="000924BE"/>
    <w:rsid w:val="0009680E"/>
    <w:rsid w:val="000B2DD6"/>
    <w:rsid w:val="000B3C24"/>
    <w:rsid w:val="000B3E69"/>
    <w:rsid w:val="000B43C3"/>
    <w:rsid w:val="000B69CF"/>
    <w:rsid w:val="000B6C27"/>
    <w:rsid w:val="000C1DD5"/>
    <w:rsid w:val="000D228E"/>
    <w:rsid w:val="000D53E7"/>
    <w:rsid w:val="000F22C4"/>
    <w:rsid w:val="001014B9"/>
    <w:rsid w:val="00107B44"/>
    <w:rsid w:val="001123A4"/>
    <w:rsid w:val="0011519B"/>
    <w:rsid w:val="00120EF0"/>
    <w:rsid w:val="00143428"/>
    <w:rsid w:val="00146FF7"/>
    <w:rsid w:val="00153294"/>
    <w:rsid w:val="00170AF6"/>
    <w:rsid w:val="00171EFB"/>
    <w:rsid w:val="001813B4"/>
    <w:rsid w:val="00182A68"/>
    <w:rsid w:val="001841D2"/>
    <w:rsid w:val="001849A8"/>
    <w:rsid w:val="00191C77"/>
    <w:rsid w:val="001965EF"/>
    <w:rsid w:val="001C6F2D"/>
    <w:rsid w:val="001D08B3"/>
    <w:rsid w:val="001D444A"/>
    <w:rsid w:val="001D572D"/>
    <w:rsid w:val="001D6CBB"/>
    <w:rsid w:val="001D7761"/>
    <w:rsid w:val="001E1585"/>
    <w:rsid w:val="001E1F93"/>
    <w:rsid w:val="001E3FA9"/>
    <w:rsid w:val="00200864"/>
    <w:rsid w:val="00204DF1"/>
    <w:rsid w:val="00205F73"/>
    <w:rsid w:val="00220FED"/>
    <w:rsid w:val="0023057B"/>
    <w:rsid w:val="00231B77"/>
    <w:rsid w:val="00237216"/>
    <w:rsid w:val="00240551"/>
    <w:rsid w:val="00241ED0"/>
    <w:rsid w:val="00242FE3"/>
    <w:rsid w:val="00263B44"/>
    <w:rsid w:val="00280616"/>
    <w:rsid w:val="0028126D"/>
    <w:rsid w:val="00287EB9"/>
    <w:rsid w:val="002912B1"/>
    <w:rsid w:val="00292250"/>
    <w:rsid w:val="00297C92"/>
    <w:rsid w:val="002A25D7"/>
    <w:rsid w:val="002B290F"/>
    <w:rsid w:val="002B2FFC"/>
    <w:rsid w:val="002B7468"/>
    <w:rsid w:val="002B7941"/>
    <w:rsid w:val="002D5B04"/>
    <w:rsid w:val="002E1196"/>
    <w:rsid w:val="002E619E"/>
    <w:rsid w:val="002F3E36"/>
    <w:rsid w:val="002F55AE"/>
    <w:rsid w:val="00313C51"/>
    <w:rsid w:val="003154D7"/>
    <w:rsid w:val="00315C4F"/>
    <w:rsid w:val="003261AB"/>
    <w:rsid w:val="00352649"/>
    <w:rsid w:val="00353FCB"/>
    <w:rsid w:val="003556E0"/>
    <w:rsid w:val="00363991"/>
    <w:rsid w:val="003639F0"/>
    <w:rsid w:val="003678DE"/>
    <w:rsid w:val="0037330F"/>
    <w:rsid w:val="00391230"/>
    <w:rsid w:val="0039513C"/>
    <w:rsid w:val="003A3C46"/>
    <w:rsid w:val="003A695A"/>
    <w:rsid w:val="003B16A3"/>
    <w:rsid w:val="003B20C4"/>
    <w:rsid w:val="003D4266"/>
    <w:rsid w:val="003D4453"/>
    <w:rsid w:val="003D4E15"/>
    <w:rsid w:val="003D5FDA"/>
    <w:rsid w:val="003E2265"/>
    <w:rsid w:val="003E4B68"/>
    <w:rsid w:val="00415245"/>
    <w:rsid w:val="004217CE"/>
    <w:rsid w:val="00436ECB"/>
    <w:rsid w:val="0045382A"/>
    <w:rsid w:val="00457AFD"/>
    <w:rsid w:val="00463E3A"/>
    <w:rsid w:val="00470BBC"/>
    <w:rsid w:val="004802EA"/>
    <w:rsid w:val="00482CFC"/>
    <w:rsid w:val="00485D8F"/>
    <w:rsid w:val="00494A8D"/>
    <w:rsid w:val="004A17C8"/>
    <w:rsid w:val="004A1B81"/>
    <w:rsid w:val="004A2117"/>
    <w:rsid w:val="004A29CF"/>
    <w:rsid w:val="004A3F07"/>
    <w:rsid w:val="004A6176"/>
    <w:rsid w:val="004B5AF1"/>
    <w:rsid w:val="004B7042"/>
    <w:rsid w:val="004B76ED"/>
    <w:rsid w:val="004F1A9C"/>
    <w:rsid w:val="004F4F4E"/>
    <w:rsid w:val="004F5068"/>
    <w:rsid w:val="004F7177"/>
    <w:rsid w:val="00501BA7"/>
    <w:rsid w:val="005025D9"/>
    <w:rsid w:val="00502FFA"/>
    <w:rsid w:val="00505AA0"/>
    <w:rsid w:val="005121EC"/>
    <w:rsid w:val="0051718D"/>
    <w:rsid w:val="00524C1D"/>
    <w:rsid w:val="00525665"/>
    <w:rsid w:val="00531427"/>
    <w:rsid w:val="00533FF8"/>
    <w:rsid w:val="00535312"/>
    <w:rsid w:val="005400CB"/>
    <w:rsid w:val="00545F0F"/>
    <w:rsid w:val="005512ED"/>
    <w:rsid w:val="00567168"/>
    <w:rsid w:val="00572AB6"/>
    <w:rsid w:val="00573A09"/>
    <w:rsid w:val="00594558"/>
    <w:rsid w:val="005967C1"/>
    <w:rsid w:val="005B12B6"/>
    <w:rsid w:val="005B341A"/>
    <w:rsid w:val="005C7C66"/>
    <w:rsid w:val="005D2693"/>
    <w:rsid w:val="005D4E6A"/>
    <w:rsid w:val="005E0CEC"/>
    <w:rsid w:val="005E1684"/>
    <w:rsid w:val="005F343E"/>
    <w:rsid w:val="005F4AA6"/>
    <w:rsid w:val="005F5294"/>
    <w:rsid w:val="00607545"/>
    <w:rsid w:val="006149C6"/>
    <w:rsid w:val="006176C1"/>
    <w:rsid w:val="00617B69"/>
    <w:rsid w:val="0062283B"/>
    <w:rsid w:val="006249C5"/>
    <w:rsid w:val="00635F08"/>
    <w:rsid w:val="00662307"/>
    <w:rsid w:val="00667FC6"/>
    <w:rsid w:val="006734DD"/>
    <w:rsid w:val="00683629"/>
    <w:rsid w:val="0068370A"/>
    <w:rsid w:val="00692937"/>
    <w:rsid w:val="006A0300"/>
    <w:rsid w:val="006A3508"/>
    <w:rsid w:val="006A4391"/>
    <w:rsid w:val="006A43AD"/>
    <w:rsid w:val="006B250A"/>
    <w:rsid w:val="006C3294"/>
    <w:rsid w:val="006D4E0C"/>
    <w:rsid w:val="006D5149"/>
    <w:rsid w:val="006E0239"/>
    <w:rsid w:val="006F4CF8"/>
    <w:rsid w:val="00703633"/>
    <w:rsid w:val="00704889"/>
    <w:rsid w:val="00710889"/>
    <w:rsid w:val="00720E53"/>
    <w:rsid w:val="00722462"/>
    <w:rsid w:val="00741488"/>
    <w:rsid w:val="00746B28"/>
    <w:rsid w:val="007519BE"/>
    <w:rsid w:val="00754B73"/>
    <w:rsid w:val="00775D60"/>
    <w:rsid w:val="007873E5"/>
    <w:rsid w:val="00792FDF"/>
    <w:rsid w:val="0079328D"/>
    <w:rsid w:val="00793565"/>
    <w:rsid w:val="00793FBE"/>
    <w:rsid w:val="00794DBA"/>
    <w:rsid w:val="00796EDE"/>
    <w:rsid w:val="007A0BDA"/>
    <w:rsid w:val="007B39C1"/>
    <w:rsid w:val="007C3D5C"/>
    <w:rsid w:val="007C6DC2"/>
    <w:rsid w:val="007D0F04"/>
    <w:rsid w:val="007D3979"/>
    <w:rsid w:val="007D573E"/>
    <w:rsid w:val="007F1556"/>
    <w:rsid w:val="007F3EE0"/>
    <w:rsid w:val="007F5240"/>
    <w:rsid w:val="00811FA2"/>
    <w:rsid w:val="008172B1"/>
    <w:rsid w:val="00840160"/>
    <w:rsid w:val="0084070F"/>
    <w:rsid w:val="008407DB"/>
    <w:rsid w:val="0084478C"/>
    <w:rsid w:val="00851F3E"/>
    <w:rsid w:val="00863281"/>
    <w:rsid w:val="00863F97"/>
    <w:rsid w:val="008667BC"/>
    <w:rsid w:val="00870546"/>
    <w:rsid w:val="00884C4E"/>
    <w:rsid w:val="008861D0"/>
    <w:rsid w:val="0088720F"/>
    <w:rsid w:val="00887B89"/>
    <w:rsid w:val="008A2D4D"/>
    <w:rsid w:val="008A3941"/>
    <w:rsid w:val="008A7BB6"/>
    <w:rsid w:val="008B1351"/>
    <w:rsid w:val="008C5779"/>
    <w:rsid w:val="008C6FB5"/>
    <w:rsid w:val="008D11B9"/>
    <w:rsid w:val="008D2A74"/>
    <w:rsid w:val="008E230A"/>
    <w:rsid w:val="008F7D74"/>
    <w:rsid w:val="0090026A"/>
    <w:rsid w:val="009121CE"/>
    <w:rsid w:val="0091295C"/>
    <w:rsid w:val="00924DBE"/>
    <w:rsid w:val="0092787F"/>
    <w:rsid w:val="00932FDD"/>
    <w:rsid w:val="009364E4"/>
    <w:rsid w:val="00936A23"/>
    <w:rsid w:val="00936F9A"/>
    <w:rsid w:val="00937E01"/>
    <w:rsid w:val="0094532E"/>
    <w:rsid w:val="00947276"/>
    <w:rsid w:val="00950D59"/>
    <w:rsid w:val="00982308"/>
    <w:rsid w:val="009966B6"/>
    <w:rsid w:val="009A352E"/>
    <w:rsid w:val="009A39AC"/>
    <w:rsid w:val="009A4790"/>
    <w:rsid w:val="009A7262"/>
    <w:rsid w:val="009C1DF7"/>
    <w:rsid w:val="009D0283"/>
    <w:rsid w:val="009D0858"/>
    <w:rsid w:val="009D166C"/>
    <w:rsid w:val="009F0155"/>
    <w:rsid w:val="009F2C23"/>
    <w:rsid w:val="00A21C04"/>
    <w:rsid w:val="00A33BA9"/>
    <w:rsid w:val="00A44034"/>
    <w:rsid w:val="00A453A7"/>
    <w:rsid w:val="00A50865"/>
    <w:rsid w:val="00A51036"/>
    <w:rsid w:val="00A621E5"/>
    <w:rsid w:val="00A872CC"/>
    <w:rsid w:val="00A93E4C"/>
    <w:rsid w:val="00A959C0"/>
    <w:rsid w:val="00AB6692"/>
    <w:rsid w:val="00AC361F"/>
    <w:rsid w:val="00AC3C0B"/>
    <w:rsid w:val="00AC4796"/>
    <w:rsid w:val="00AC5CC1"/>
    <w:rsid w:val="00AE1335"/>
    <w:rsid w:val="00AE371E"/>
    <w:rsid w:val="00AE40F1"/>
    <w:rsid w:val="00AE45BE"/>
    <w:rsid w:val="00AE65FE"/>
    <w:rsid w:val="00B009CE"/>
    <w:rsid w:val="00B02444"/>
    <w:rsid w:val="00B04C83"/>
    <w:rsid w:val="00B064AB"/>
    <w:rsid w:val="00B06C1B"/>
    <w:rsid w:val="00B131CD"/>
    <w:rsid w:val="00B14447"/>
    <w:rsid w:val="00B24DF7"/>
    <w:rsid w:val="00B32B53"/>
    <w:rsid w:val="00B33881"/>
    <w:rsid w:val="00B34E29"/>
    <w:rsid w:val="00B40D1C"/>
    <w:rsid w:val="00B43E20"/>
    <w:rsid w:val="00B524B1"/>
    <w:rsid w:val="00B65727"/>
    <w:rsid w:val="00B818B2"/>
    <w:rsid w:val="00B83A03"/>
    <w:rsid w:val="00B86E13"/>
    <w:rsid w:val="00B9409D"/>
    <w:rsid w:val="00BB4CE1"/>
    <w:rsid w:val="00BC68E6"/>
    <w:rsid w:val="00BC6DD5"/>
    <w:rsid w:val="00BD3CC6"/>
    <w:rsid w:val="00BD7BE3"/>
    <w:rsid w:val="00BE22E9"/>
    <w:rsid w:val="00BF2702"/>
    <w:rsid w:val="00BF6215"/>
    <w:rsid w:val="00C0286E"/>
    <w:rsid w:val="00C13253"/>
    <w:rsid w:val="00C15DFD"/>
    <w:rsid w:val="00C26F01"/>
    <w:rsid w:val="00C3252C"/>
    <w:rsid w:val="00C33F28"/>
    <w:rsid w:val="00C34C2C"/>
    <w:rsid w:val="00C41043"/>
    <w:rsid w:val="00C43BFA"/>
    <w:rsid w:val="00C46B55"/>
    <w:rsid w:val="00C51034"/>
    <w:rsid w:val="00C5145B"/>
    <w:rsid w:val="00C548B4"/>
    <w:rsid w:val="00C61CD1"/>
    <w:rsid w:val="00C63B94"/>
    <w:rsid w:val="00C65E31"/>
    <w:rsid w:val="00C73FA7"/>
    <w:rsid w:val="00C76D31"/>
    <w:rsid w:val="00C87D4B"/>
    <w:rsid w:val="00C96CE4"/>
    <w:rsid w:val="00C975B3"/>
    <w:rsid w:val="00CA1C90"/>
    <w:rsid w:val="00CA1D08"/>
    <w:rsid w:val="00CB3E90"/>
    <w:rsid w:val="00CC0ED6"/>
    <w:rsid w:val="00CC1DFC"/>
    <w:rsid w:val="00CC6E3D"/>
    <w:rsid w:val="00CC7742"/>
    <w:rsid w:val="00CD2E19"/>
    <w:rsid w:val="00CD3DC5"/>
    <w:rsid w:val="00CE034E"/>
    <w:rsid w:val="00CF6EBF"/>
    <w:rsid w:val="00D00AE0"/>
    <w:rsid w:val="00D01D8F"/>
    <w:rsid w:val="00D02827"/>
    <w:rsid w:val="00D17000"/>
    <w:rsid w:val="00D4052E"/>
    <w:rsid w:val="00D46C82"/>
    <w:rsid w:val="00D46CDF"/>
    <w:rsid w:val="00D52487"/>
    <w:rsid w:val="00D55D48"/>
    <w:rsid w:val="00D64C1A"/>
    <w:rsid w:val="00D654B9"/>
    <w:rsid w:val="00D752B8"/>
    <w:rsid w:val="00D76A78"/>
    <w:rsid w:val="00D77FD2"/>
    <w:rsid w:val="00D84598"/>
    <w:rsid w:val="00D861F2"/>
    <w:rsid w:val="00D87861"/>
    <w:rsid w:val="00DA1DF5"/>
    <w:rsid w:val="00DA3CC1"/>
    <w:rsid w:val="00DB21AD"/>
    <w:rsid w:val="00DB2E97"/>
    <w:rsid w:val="00DB6DC1"/>
    <w:rsid w:val="00DB712B"/>
    <w:rsid w:val="00DC0B75"/>
    <w:rsid w:val="00DC2B55"/>
    <w:rsid w:val="00DC340C"/>
    <w:rsid w:val="00DD0386"/>
    <w:rsid w:val="00DD42F5"/>
    <w:rsid w:val="00DD4BA6"/>
    <w:rsid w:val="00DE3CE9"/>
    <w:rsid w:val="00DE47D2"/>
    <w:rsid w:val="00E02658"/>
    <w:rsid w:val="00E065E7"/>
    <w:rsid w:val="00E06A68"/>
    <w:rsid w:val="00E1070E"/>
    <w:rsid w:val="00E1176A"/>
    <w:rsid w:val="00E1542D"/>
    <w:rsid w:val="00E1744B"/>
    <w:rsid w:val="00E25165"/>
    <w:rsid w:val="00E2680D"/>
    <w:rsid w:val="00E32EA4"/>
    <w:rsid w:val="00E4092C"/>
    <w:rsid w:val="00E423A1"/>
    <w:rsid w:val="00E5392C"/>
    <w:rsid w:val="00E55DD6"/>
    <w:rsid w:val="00E5606A"/>
    <w:rsid w:val="00E70CA9"/>
    <w:rsid w:val="00E7237C"/>
    <w:rsid w:val="00E764EF"/>
    <w:rsid w:val="00E90D30"/>
    <w:rsid w:val="00E97D1F"/>
    <w:rsid w:val="00EA1642"/>
    <w:rsid w:val="00EB2F84"/>
    <w:rsid w:val="00EC2EE5"/>
    <w:rsid w:val="00EC3002"/>
    <w:rsid w:val="00EC7170"/>
    <w:rsid w:val="00ED4009"/>
    <w:rsid w:val="00ED41DC"/>
    <w:rsid w:val="00EE087D"/>
    <w:rsid w:val="00EE1EF6"/>
    <w:rsid w:val="00EF6CFC"/>
    <w:rsid w:val="00F01B17"/>
    <w:rsid w:val="00F109E6"/>
    <w:rsid w:val="00F14E21"/>
    <w:rsid w:val="00F1684E"/>
    <w:rsid w:val="00F2075E"/>
    <w:rsid w:val="00F22E15"/>
    <w:rsid w:val="00F31348"/>
    <w:rsid w:val="00F339E7"/>
    <w:rsid w:val="00F40716"/>
    <w:rsid w:val="00F41B99"/>
    <w:rsid w:val="00F4255C"/>
    <w:rsid w:val="00F4456E"/>
    <w:rsid w:val="00F45B30"/>
    <w:rsid w:val="00F63F5C"/>
    <w:rsid w:val="00F669FB"/>
    <w:rsid w:val="00F66CC1"/>
    <w:rsid w:val="00F73CC8"/>
    <w:rsid w:val="00F77671"/>
    <w:rsid w:val="00F80FC2"/>
    <w:rsid w:val="00F84484"/>
    <w:rsid w:val="00F86696"/>
    <w:rsid w:val="00F93D4E"/>
    <w:rsid w:val="00FA02FC"/>
    <w:rsid w:val="00FA0990"/>
    <w:rsid w:val="00FA10CD"/>
    <w:rsid w:val="00FA1634"/>
    <w:rsid w:val="00FA17A0"/>
    <w:rsid w:val="00FC7D9D"/>
    <w:rsid w:val="00FD4B86"/>
    <w:rsid w:val="00FF61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2A219DB"/>
  <w15:chartTrackingRefBased/>
  <w15:docId w15:val="{8EE84AE9-172E-4507-9517-FD2E72D906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PMingLiU" w:hAnsi="Times New Roman" w:cs="Times New Roman"/>
        <w:lang w:val="en-HK" w:eastAsia="zh-TW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7519BE"/>
    <w:pPr>
      <w:widowControl w:val="0"/>
    </w:pPr>
    <w:rPr>
      <w:kern w:val="2"/>
      <w:sz w:val="24"/>
      <w:lang w:val="en-US"/>
    </w:rPr>
  </w:style>
  <w:style w:type="paragraph" w:styleId="Heading1">
    <w:name w:val="heading 1"/>
    <w:basedOn w:val="Normal"/>
    <w:next w:val="Normal"/>
    <w:qFormat/>
    <w:rsid w:val="007519BE"/>
    <w:pPr>
      <w:keepNext/>
      <w:spacing w:before="180" w:after="180" w:line="720" w:lineRule="auto"/>
      <w:outlineLvl w:val="0"/>
    </w:pPr>
    <w:rPr>
      <w:rFonts w:ascii="Arial" w:hAnsi="Arial"/>
      <w:b/>
      <w:kern w:val="52"/>
      <w:sz w:val="52"/>
    </w:rPr>
  </w:style>
  <w:style w:type="paragraph" w:styleId="Heading2">
    <w:name w:val="heading 2"/>
    <w:basedOn w:val="Normal"/>
    <w:next w:val="NormalIndent"/>
    <w:qFormat/>
    <w:rsid w:val="007519BE"/>
    <w:pPr>
      <w:keepNext/>
      <w:outlineLvl w:val="1"/>
    </w:pPr>
    <w:rPr>
      <w:b/>
      <w:sz w:val="22"/>
    </w:rPr>
  </w:style>
  <w:style w:type="paragraph" w:styleId="Heading3">
    <w:name w:val="heading 3"/>
    <w:basedOn w:val="Normal"/>
    <w:next w:val="NormalIndent"/>
    <w:qFormat/>
    <w:rsid w:val="007519BE"/>
    <w:pPr>
      <w:keepNext/>
      <w:spacing w:line="720" w:lineRule="auto"/>
      <w:outlineLvl w:val="2"/>
    </w:pPr>
    <w:rPr>
      <w:rFonts w:ascii="Arial" w:hAnsi="Arial"/>
      <w:b/>
      <w:sz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Heading1"/>
    <w:next w:val="Normal"/>
    <w:autoRedefine/>
    <w:semiHidden/>
    <w:rsid w:val="007519BE"/>
    <w:pPr>
      <w:keepNext w:val="0"/>
      <w:widowControl/>
      <w:spacing w:before="360" w:after="360" w:line="240" w:lineRule="auto"/>
      <w:jc w:val="both"/>
      <w:outlineLvl w:val="9"/>
    </w:pPr>
    <w:rPr>
      <w:rFonts w:ascii="Times New Roman" w:hAnsi="Times New Roman"/>
      <w:kern w:val="0"/>
      <w:sz w:val="28"/>
      <w:lang w:val="en-GB"/>
    </w:rPr>
  </w:style>
  <w:style w:type="paragraph" w:styleId="NormalIndent">
    <w:name w:val="Normal Indent"/>
    <w:basedOn w:val="Normal"/>
    <w:rsid w:val="007519BE"/>
    <w:pPr>
      <w:ind w:left="480"/>
    </w:pPr>
  </w:style>
  <w:style w:type="paragraph" w:styleId="Title">
    <w:name w:val="Title"/>
    <w:basedOn w:val="Normal"/>
    <w:link w:val="TitleChar"/>
    <w:qFormat/>
    <w:rsid w:val="007519BE"/>
    <w:pPr>
      <w:jc w:val="center"/>
    </w:pPr>
    <w:rPr>
      <w:b/>
    </w:rPr>
  </w:style>
  <w:style w:type="table" w:styleId="TableGrid">
    <w:name w:val="Table Grid"/>
    <w:basedOn w:val="TableNormal"/>
    <w:uiPriority w:val="39"/>
    <w:rsid w:val="001E3FA9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B131CD"/>
    <w:rPr>
      <w:color w:val="0000FF"/>
      <w:u w:val="single"/>
    </w:rPr>
  </w:style>
  <w:style w:type="paragraph" w:styleId="BalloonText">
    <w:name w:val="Balloon Text"/>
    <w:basedOn w:val="Normal"/>
    <w:semiHidden/>
    <w:rsid w:val="00741488"/>
    <w:rPr>
      <w:rFonts w:ascii="Arial" w:hAnsi="Arial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C3D5C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HeaderChar">
    <w:name w:val="Header Char"/>
    <w:link w:val="Header"/>
    <w:uiPriority w:val="99"/>
    <w:rsid w:val="007C3D5C"/>
    <w:rPr>
      <w:kern w:val="2"/>
    </w:rPr>
  </w:style>
  <w:style w:type="paragraph" w:styleId="Footer">
    <w:name w:val="footer"/>
    <w:basedOn w:val="Normal"/>
    <w:link w:val="FooterChar"/>
    <w:uiPriority w:val="99"/>
    <w:unhideWhenUsed/>
    <w:rsid w:val="007C3D5C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FooterChar">
    <w:name w:val="Footer Char"/>
    <w:link w:val="Footer"/>
    <w:uiPriority w:val="99"/>
    <w:rsid w:val="007C3D5C"/>
    <w:rPr>
      <w:kern w:val="2"/>
    </w:rPr>
  </w:style>
  <w:style w:type="paragraph" w:styleId="NoSpacing">
    <w:name w:val="No Spacing"/>
    <w:uiPriority w:val="1"/>
    <w:qFormat/>
    <w:rsid w:val="00F77671"/>
    <w:pPr>
      <w:widowControl w:val="0"/>
    </w:pPr>
    <w:rPr>
      <w:kern w:val="2"/>
      <w:sz w:val="24"/>
      <w:lang w:val="en-US"/>
    </w:rPr>
  </w:style>
  <w:style w:type="character" w:customStyle="1" w:styleId="TitleChar">
    <w:name w:val="Title Char"/>
    <w:link w:val="Title"/>
    <w:rsid w:val="00CC1DFC"/>
    <w:rPr>
      <w:b/>
      <w:kern w:val="2"/>
      <w:sz w:val="24"/>
    </w:rPr>
  </w:style>
  <w:style w:type="character" w:styleId="CommentReference">
    <w:name w:val="annotation reference"/>
    <w:uiPriority w:val="99"/>
    <w:semiHidden/>
    <w:unhideWhenUsed/>
    <w:rsid w:val="00BB4C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4CE1"/>
    <w:pPr>
      <w:widowControl/>
      <w:spacing w:after="160"/>
    </w:pPr>
    <w:rPr>
      <w:rFonts w:ascii="Calibri" w:hAnsi="Calibri"/>
      <w:kern w:val="0"/>
      <w:sz w:val="20"/>
      <w:lang w:eastAsia="en-US"/>
    </w:rPr>
  </w:style>
  <w:style w:type="character" w:customStyle="1" w:styleId="CommentTextChar">
    <w:name w:val="Comment Text Char"/>
    <w:link w:val="CommentText"/>
    <w:uiPriority w:val="99"/>
    <w:semiHidden/>
    <w:rsid w:val="00BB4CE1"/>
    <w:rPr>
      <w:rFonts w:ascii="Calibri" w:hAnsi="Calibri" w:cs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4456E"/>
    <w:pPr>
      <w:widowControl w:val="0"/>
      <w:spacing w:after="0"/>
    </w:pPr>
    <w:rPr>
      <w:rFonts w:ascii="Times New Roman" w:hAnsi="Times New Roman"/>
      <w:b/>
      <w:bCs/>
      <w:kern w:val="2"/>
      <w:lang w:eastAsia="zh-TW"/>
    </w:rPr>
  </w:style>
  <w:style w:type="character" w:customStyle="1" w:styleId="CommentSubjectChar">
    <w:name w:val="Comment Subject Char"/>
    <w:link w:val="CommentSubject"/>
    <w:semiHidden/>
    <w:rsid w:val="00F4456E"/>
    <w:rPr>
      <w:rFonts w:ascii="Calibri" w:hAnsi="Calibri" w:cs="Times New Roman"/>
      <w:b/>
      <w:bCs/>
      <w:kern w:val="2"/>
      <w:lang w:eastAsia="en-US"/>
    </w:rPr>
  </w:style>
  <w:style w:type="paragraph" w:styleId="ListParagraph">
    <w:name w:val="List Paragraph"/>
    <w:basedOn w:val="Normal"/>
    <w:uiPriority w:val="34"/>
    <w:qFormat/>
    <w:rsid w:val="00D76A78"/>
    <w:pPr>
      <w:ind w:left="720"/>
      <w:contextualSpacing/>
    </w:pPr>
  </w:style>
  <w:style w:type="character" w:customStyle="1" w:styleId="UnresolvedMention1">
    <w:name w:val="Unresolved Mention1"/>
    <w:uiPriority w:val="99"/>
    <w:semiHidden/>
    <w:unhideWhenUsed/>
    <w:rsid w:val="00F80FC2"/>
    <w:rPr>
      <w:color w:val="808080"/>
      <w:shd w:val="clear" w:color="auto" w:fill="E6E6E6"/>
    </w:rPr>
  </w:style>
  <w:style w:type="paragraph" w:customStyle="1" w:styleId="font8">
    <w:name w:val="font_8"/>
    <w:basedOn w:val="Normal"/>
    <w:rsid w:val="00B818B2"/>
    <w:pPr>
      <w:widowControl/>
      <w:spacing w:before="100" w:beforeAutospacing="1" w:after="100" w:afterAutospacing="1"/>
    </w:pPr>
    <w:rPr>
      <w:rFonts w:eastAsia="Times New Roman"/>
      <w:kern w:val="0"/>
      <w:szCs w:val="24"/>
      <w:lang w:val="en-GB"/>
    </w:rPr>
  </w:style>
  <w:style w:type="character" w:customStyle="1" w:styleId="UnresolvedMention2">
    <w:name w:val="Unresolved Mention2"/>
    <w:uiPriority w:val="99"/>
    <w:semiHidden/>
    <w:unhideWhenUsed/>
    <w:rsid w:val="00485D8F"/>
    <w:rPr>
      <w:color w:val="605E5C"/>
      <w:shd w:val="clear" w:color="auto" w:fill="E1DFDD"/>
    </w:rPr>
  </w:style>
  <w:style w:type="paragraph" w:customStyle="1" w:styleId="AbstractText">
    <w:name w:val="Abstract Text"/>
    <w:basedOn w:val="BodyText"/>
    <w:rsid w:val="00F01B17"/>
    <w:pPr>
      <w:keepNext/>
      <w:widowControl/>
      <w:tabs>
        <w:tab w:val="right" w:pos="8640"/>
      </w:tabs>
      <w:spacing w:after="0" w:line="480" w:lineRule="auto"/>
    </w:pPr>
    <w:rPr>
      <w:rFonts w:eastAsia="Times New Roman"/>
      <w:kern w:val="0"/>
      <w:szCs w:val="22"/>
      <w:lang w:eastAsia="en-US"/>
    </w:rPr>
  </w:style>
  <w:style w:type="table" w:customStyle="1" w:styleId="TableGrid1">
    <w:name w:val="Table Grid1"/>
    <w:basedOn w:val="TableNormal"/>
    <w:next w:val="TableGrid"/>
    <w:rsid w:val="00F01B17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semiHidden/>
    <w:unhideWhenUsed/>
    <w:rsid w:val="00F01B17"/>
    <w:pPr>
      <w:spacing w:after="120"/>
    </w:pPr>
  </w:style>
  <w:style w:type="character" w:customStyle="1" w:styleId="BodyTextChar">
    <w:name w:val="Body Text Char"/>
    <w:link w:val="BodyText"/>
    <w:semiHidden/>
    <w:rsid w:val="00F01B17"/>
    <w:rPr>
      <w:kern w:val="2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5348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96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65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64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64632E-A736-4569-BB49-315CAABE83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53</Words>
  <Characters>87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olunteer Service Evaluation</vt:lpstr>
    </vt:vector>
  </TitlesOfParts>
  <Company>hkbu</Company>
  <LinksUpToDate>false</LinksUpToDate>
  <CharactersWithSpaces>1027</CharactersWithSpaces>
  <SharedDoc>false</SharedDoc>
  <HLinks>
    <vt:vector size="6" baseType="variant">
      <vt:variant>
        <vt:i4>3932237</vt:i4>
      </vt:variant>
      <vt:variant>
        <vt:i4>0</vt:i4>
      </vt:variant>
      <vt:variant>
        <vt:i4>0</vt:i4>
      </vt:variant>
      <vt:variant>
        <vt:i4>5</vt:i4>
      </vt:variant>
      <vt:variant>
        <vt:lpwstr>mailto:thchoi@hkbu.edu.h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olunteer Service Evaluation</dc:title>
  <dc:subject/>
  <dc:creator>Student Support Committee, Eepartment of Education Studies, HKBU</dc:creator>
  <cp:keywords/>
  <cp:lastModifiedBy>Joshua C</cp:lastModifiedBy>
  <cp:revision>7</cp:revision>
  <cp:lastPrinted>2020-02-16T13:55:00Z</cp:lastPrinted>
  <dcterms:created xsi:type="dcterms:W3CDTF">2020-02-16T13:23:00Z</dcterms:created>
  <dcterms:modified xsi:type="dcterms:W3CDTF">2020-04-17T13:50:00Z</dcterms:modified>
</cp:coreProperties>
</file>